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90E0B" w14:textId="76C4580B" w:rsidR="00761B28" w:rsidRPr="008B43B4" w:rsidRDefault="00761B2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  <w:bookmarkStart w:id="0" w:name="_GoBack"/>
      <w:bookmarkEnd w:id="0"/>
    </w:p>
    <w:p w14:paraId="470E4F03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35772CA4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4DCBF83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71A40BF5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692E35E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71A6D3DE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2ADCC71F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24B4E538" w14:textId="77777777" w:rsidR="00142588" w:rsidRPr="008B43B4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50EA88D6" w14:textId="77777777" w:rsidR="00142588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4BB61C91" w14:textId="77777777" w:rsidR="00381C07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77BC7C2F" w14:textId="77777777" w:rsidR="00381C07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19CFCD70" w14:textId="77777777" w:rsidR="00381C07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7A1916BE" w14:textId="77777777" w:rsidR="00381C07" w:rsidRPr="008B43B4" w:rsidRDefault="00381C07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5F0412" w:rsidRPr="000244ED" w14:paraId="0E892E88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4168215" w14:textId="77777777" w:rsidR="005F0412" w:rsidRPr="000244ED" w:rsidRDefault="005F0412" w:rsidP="00E36235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  <w:rtl/>
              </w:rPr>
            </w:pPr>
            <w:proofErr w:type="gramStart"/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مؤسسة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</w:rPr>
              <w:t xml:space="preserve"> </w:t>
            </w:r>
            <w:r w:rsidRPr="000244ED">
              <w:rPr>
                <w:rFonts w:cs="Sakkal Majalla"/>
                <w:color w:val="F59F52"/>
                <w:szCs w:val="28"/>
                <w:rtl/>
              </w:rPr>
              <w:t xml:space="preserve"> </w:t>
            </w:r>
            <w:proofErr w:type="gramEnd"/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5F0412" w:rsidRPr="000244ED" w14:paraId="5981F4F3" w14:textId="77777777" w:rsidTr="00E3623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713B134" w14:textId="24555D06" w:rsidR="005F0412" w:rsidRPr="006360BB" w:rsidRDefault="005F0412" w:rsidP="005F0412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5F271A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كلية</w:t>
            </w:r>
            <w:r>
              <w:rPr>
                <w:rFonts w:cs="Sakkal Majalla" w:hint="cs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5F0412" w:rsidRPr="000244ED" w14:paraId="72B31437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182C3327" w14:textId="79DE6CC4" w:rsidR="005F0412" w:rsidRPr="006360BB" w:rsidRDefault="005F0412" w:rsidP="005F0412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proofErr w:type="gramStart"/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برنامج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</w:t>
            </w:r>
            <w:proofErr w:type="gramEnd"/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 xml:space="preserve"> هنا</w:t>
            </w:r>
          </w:p>
        </w:tc>
      </w:tr>
      <w:tr w:rsidR="005F0412" w:rsidRPr="000244ED" w14:paraId="635FE00E" w14:textId="77777777" w:rsidTr="00E36235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FCAD526" w14:textId="77777777" w:rsidR="005F0412" w:rsidRPr="000244ED" w:rsidRDefault="005F0412" w:rsidP="00E36235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Cs w:val="28"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 xml:space="preserve">تاريخ </w:t>
            </w:r>
            <w:r>
              <w:rPr>
                <w:rFonts w:cs="Sakkal Majalla" w:hint="cs"/>
                <w:b/>
                <w:bCs/>
                <w:color w:val="5279BB"/>
                <w:szCs w:val="28"/>
                <w:rtl/>
              </w:rPr>
              <w:t xml:space="preserve">زيارة </w:t>
            </w:r>
            <w:proofErr w:type="gramStart"/>
            <w:r>
              <w:rPr>
                <w:rFonts w:cs="Sakkal Majalla" w:hint="cs"/>
                <w:b/>
                <w:bCs/>
                <w:color w:val="5279BB"/>
                <w:szCs w:val="28"/>
                <w:rtl/>
              </w:rPr>
              <w:t xml:space="preserve">المراجعة 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>:</w:t>
            </w:r>
            <w:proofErr w:type="gramEnd"/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B2641C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من</w:t>
            </w:r>
            <w:r w:rsidRPr="00B2641C">
              <w:rPr>
                <w:rFonts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Sakkal Majalla" w:hint="cs"/>
                  <w:color w:val="52B5C2"/>
                  <w:sz w:val="24"/>
                  <w:szCs w:val="24"/>
                  <w:rtl/>
                </w:rPr>
                <w:id w:val="-1000891180"/>
                <w:placeholder>
                  <w:docPart w:val="76A0EC7A3C3D40B483BF37063EC2921E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B2641C">
                  <w:rPr>
                    <w:rStyle w:val="PlaceholderText"/>
                    <w:sz w:val="24"/>
                    <w:szCs w:val="24"/>
                    <w:rtl/>
                  </w:rPr>
                  <w:t>انقر أو اضغط لإدخال تاريخ</w:t>
                </w:r>
                <w:r w:rsidRPr="00B2641C">
                  <w:rPr>
                    <w:rStyle w:val="PlaceholderText"/>
                    <w:sz w:val="24"/>
                    <w:szCs w:val="24"/>
                  </w:rPr>
                  <w:t>.</w:t>
                </w:r>
              </w:sdtContent>
            </w:sdt>
            <w:r w:rsidRPr="00B2641C">
              <w:rPr>
                <w:rFonts w:cs="Sakkal Majalla" w:hint="cs"/>
                <w:color w:val="52B5C2"/>
                <w:sz w:val="24"/>
                <w:szCs w:val="24"/>
                <w:rtl/>
              </w:rPr>
              <w:t xml:space="preserve"> </w:t>
            </w:r>
            <w:r w:rsidRPr="00B2641C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ى</w:t>
            </w:r>
            <w:r w:rsidRPr="00B2641C">
              <w:rPr>
                <w:rFonts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cs="Sakkal Majalla" w:hint="cs"/>
                  <w:color w:val="52B5C2"/>
                  <w:sz w:val="24"/>
                  <w:szCs w:val="24"/>
                  <w:rtl/>
                </w:rPr>
                <w:id w:val="-47926402"/>
                <w:placeholder>
                  <w:docPart w:val="D2684F51459D46878854639E4048712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B2641C">
                  <w:rPr>
                    <w:rStyle w:val="PlaceholderText"/>
                    <w:sz w:val="24"/>
                    <w:szCs w:val="24"/>
                    <w:rtl/>
                  </w:rPr>
                  <w:t>انقر أو اضغط لإدخال تاريخ</w:t>
                </w:r>
                <w:r w:rsidRPr="00B2641C">
                  <w:rPr>
                    <w:rStyle w:val="PlaceholderText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17BE4" w:rsidRPr="000244ED" w14:paraId="62519420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EBFE218" w14:textId="39369F84" w:rsidR="00F17BE4" w:rsidRPr="006360BB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b/>
                <w:bCs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تاريخ إعداد التقرير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sdt>
              <w:sdtPr>
                <w:rPr>
                  <w:rFonts w:cs="Sakkal Majalla"/>
                  <w:color w:val="5279BB"/>
                  <w:sz w:val="32"/>
                  <w:szCs w:val="32"/>
                  <w:rtl/>
                </w:rPr>
                <w:id w:val="2123497770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1967CE">
                  <w:rPr>
                    <w:rStyle w:val="PlaceholderText"/>
                    <w:rtl/>
                  </w:rPr>
                  <w:t>انقر أو اضغط لإدخال تاريخ</w:t>
                </w:r>
                <w:r w:rsidRPr="001967CE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F17BE4" w:rsidRPr="000244ED" w14:paraId="7BDE6A9C" w14:textId="77777777" w:rsidTr="00F17BE4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0235D56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5279BB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بيانات</w:t>
            </w:r>
            <w:r w:rsidRPr="000244ED">
              <w:rPr>
                <w:rFonts w:cs="Sakkal Majalla"/>
                <w:color w:val="5279BB"/>
                <w:szCs w:val="28"/>
                <w:rtl/>
                <w:lang w:bidi="ar-EG"/>
              </w:rPr>
              <w:t xml:space="preserve"> </w:t>
            </w: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  <w:lang w:bidi="ar-EG"/>
              </w:rPr>
              <w:t>التواصل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 </w:t>
            </w:r>
          </w:p>
          <w:p w14:paraId="17C0ADCC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52B5C2"/>
                <w:sz w:val="24"/>
                <w:szCs w:val="24"/>
                <w:rtl/>
              </w:rPr>
            </w:pPr>
            <w:proofErr w:type="gramStart"/>
            <w:r w:rsidRPr="000244ED">
              <w:rPr>
                <w:rFonts w:cs="Sakkal Majalla"/>
                <w:color w:val="5279BB"/>
                <w:szCs w:val="28"/>
                <w:rtl/>
              </w:rPr>
              <w:t>الاسم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</w:t>
            </w:r>
            <w:proofErr w:type="gramEnd"/>
            <w:r w:rsidRPr="000244ED">
              <w:rPr>
                <w:rFonts w:cs="Sakkal Majalla"/>
                <w:color w:val="52B5C2"/>
                <w:szCs w:val="28"/>
                <w:rtl/>
              </w:rPr>
              <w:t xml:space="preserve"> هنا</w:t>
            </w:r>
          </w:p>
          <w:p w14:paraId="55D820D5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proofErr w:type="gramStart"/>
            <w:r w:rsidRPr="000244ED">
              <w:rPr>
                <w:rFonts w:cs="Sakkal Majalla"/>
                <w:color w:val="5279BB"/>
                <w:szCs w:val="28"/>
                <w:rtl/>
              </w:rPr>
              <w:t>المنصب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</w:t>
            </w:r>
            <w:proofErr w:type="gramEnd"/>
            <w:r w:rsidRPr="000244ED">
              <w:rPr>
                <w:rFonts w:cs="Sakkal Majalla"/>
                <w:color w:val="52B5C2"/>
                <w:szCs w:val="28"/>
                <w:rtl/>
              </w:rPr>
              <w:t xml:space="preserve"> هنا</w:t>
            </w:r>
          </w:p>
          <w:p w14:paraId="5F706E48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F59F52"/>
                <w:sz w:val="24"/>
                <w:szCs w:val="24"/>
                <w:rtl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البريد </w:t>
            </w:r>
            <w:proofErr w:type="gramStart"/>
            <w:r w:rsidRPr="000244ED">
              <w:rPr>
                <w:rFonts w:cs="Sakkal Majalla"/>
                <w:color w:val="5279BB"/>
                <w:szCs w:val="28"/>
                <w:rtl/>
              </w:rPr>
              <w:t>الإلكتروني:</w:t>
            </w:r>
            <w:r w:rsidRPr="000244ED">
              <w:rPr>
                <w:rFonts w:cs="Sakkal Majalla"/>
                <w:color w:val="5279BB"/>
                <w:sz w:val="24"/>
                <w:szCs w:val="24"/>
                <w:rtl/>
              </w:rPr>
              <w:t xml:space="preserve">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</w:t>
            </w:r>
            <w:proofErr w:type="gramEnd"/>
            <w:r w:rsidRPr="000244ED">
              <w:rPr>
                <w:rFonts w:cs="Sakkal Majalla"/>
                <w:color w:val="52B5C2"/>
                <w:szCs w:val="28"/>
                <w:rtl/>
              </w:rPr>
              <w:t xml:space="preserve"> هنا</w:t>
            </w:r>
          </w:p>
          <w:p w14:paraId="7743B75D" w14:textId="77777777" w:rsidR="00F17BE4" w:rsidRPr="000244ED" w:rsidRDefault="00F17BE4" w:rsidP="00F17BE4">
            <w:pPr>
              <w:bidi/>
              <w:spacing w:line="276" w:lineRule="auto"/>
              <w:jc w:val="lowKashida"/>
              <w:rPr>
                <w:rFonts w:cs="Sakkal Majalla"/>
                <w:color w:val="FFFFFF" w:themeColor="background1"/>
                <w:sz w:val="32"/>
                <w:szCs w:val="32"/>
              </w:rPr>
            </w:pP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الهاتف </w:t>
            </w:r>
            <w:proofErr w:type="gramStart"/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الجوال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Cs w:val="28"/>
                <w:rtl/>
              </w:rPr>
              <w:t>اكتب</w:t>
            </w:r>
            <w:proofErr w:type="gramEnd"/>
            <w:r w:rsidRPr="000244ED">
              <w:rPr>
                <w:rFonts w:cs="Sakkal Majalla"/>
                <w:color w:val="52B5C2"/>
                <w:szCs w:val="28"/>
                <w:rtl/>
              </w:rPr>
              <w:t xml:space="preserve"> هنا</w:t>
            </w:r>
          </w:p>
        </w:tc>
      </w:tr>
    </w:tbl>
    <w:p w14:paraId="4AE6582E" w14:textId="77777777" w:rsidR="00142588" w:rsidRPr="005F0412" w:rsidRDefault="00142588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58CDB454" w14:textId="77777777" w:rsidR="005F0412" w:rsidRDefault="005F0412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24E7D4F9" w14:textId="77777777" w:rsidR="005F0412" w:rsidRDefault="005F0412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p w14:paraId="3B7E9223" w14:textId="77777777" w:rsidR="005F0412" w:rsidRDefault="005F0412" w:rsidP="000355D1">
      <w:pPr>
        <w:pStyle w:val="BasicParagraph"/>
        <w:tabs>
          <w:tab w:val="right" w:pos="707"/>
        </w:tabs>
        <w:spacing w:line="240" w:lineRule="auto"/>
        <w:rPr>
          <w:rStyle w:val="a"/>
          <w:rFonts w:ascii="Sakkal Majalla" w:hAnsi="Sakkal Majalla" w:cs="Sakkal Majalla"/>
          <w:color w:val="52B5C2"/>
          <w:sz w:val="32"/>
          <w:szCs w:val="32"/>
        </w:rPr>
      </w:pPr>
    </w:p>
    <w:sdt>
      <w:sdtPr>
        <w:rPr>
          <w:rFonts w:ascii="Sakkal Majalla" w:eastAsiaTheme="minorHAnsi" w:hAnsi="Sakkal Majalla" w:cs="Sakkal Majalla"/>
          <w:b/>
          <w:bCs/>
          <w:color w:val="4C3D8E"/>
          <w:sz w:val="40"/>
          <w:szCs w:val="40"/>
          <w:rtl/>
          <w:lang w:val="ar-SA"/>
        </w:rPr>
        <w:id w:val="-1752729401"/>
        <w:docPartObj>
          <w:docPartGallery w:val="Table of Contents"/>
          <w:docPartUnique/>
        </w:docPartObj>
      </w:sdtPr>
      <w:sdtEndPr>
        <w:rPr>
          <w:color w:val="auto"/>
          <w:sz w:val="28"/>
          <w:szCs w:val="28"/>
        </w:rPr>
      </w:sdtEndPr>
      <w:sdtContent>
        <w:p w14:paraId="4CDBEBCF" w14:textId="5A2B5761" w:rsidR="00444CC7" w:rsidRPr="00DF43CA" w:rsidRDefault="00444CC7" w:rsidP="00DF43CA">
          <w:pPr>
            <w:pStyle w:val="TOCHeading"/>
            <w:bidi/>
            <w:spacing w:line="276" w:lineRule="auto"/>
            <w:rPr>
              <w:rFonts w:ascii="Sakkal Majalla" w:hAnsi="Sakkal Majalla" w:cs="Sakkal Majalla"/>
              <w:b/>
              <w:bCs/>
              <w:color w:val="4C3D8E"/>
            </w:rPr>
          </w:pPr>
          <w:r w:rsidRPr="00DF43CA">
            <w:rPr>
              <w:rFonts w:ascii="Sakkal Majalla" w:hAnsi="Sakkal Majalla" w:cs="Sakkal Majalla"/>
              <w:b/>
              <w:bCs/>
              <w:color w:val="4C3D8E"/>
              <w:rtl/>
              <w:lang w:val="ar-SA"/>
            </w:rPr>
            <w:t>جدول المحتويات</w:t>
          </w:r>
        </w:p>
        <w:p w14:paraId="322F5330" w14:textId="5488E0BD" w:rsidR="00DF43CA" w:rsidRPr="00DF43CA" w:rsidRDefault="00444CC7" w:rsidP="00DF43CA">
          <w:pPr>
            <w:pStyle w:val="TOC1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r w:rsidRPr="00DF43CA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DF43CA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DF43CA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14636" w:history="1"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أ. تصحيح الأخطاء المعلوماتية</w:t>
            </w:r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lang w:bidi="ar-YE"/>
              </w:rPr>
              <w:t>: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4636 \h </w:instrTex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165B8E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3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9727DC" w14:textId="24FF36EA" w:rsidR="00DF43CA" w:rsidRPr="00DF43CA" w:rsidRDefault="00520F48" w:rsidP="00DF43CA">
          <w:pPr>
            <w:pStyle w:val="TOC1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4637" w:history="1"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ب. استجابة البرنامج للتوصيات الواردة في تقرير فريق المراجعة: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4637 \h </w:instrTex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165B8E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E11171" w14:textId="55CDC9D4" w:rsidR="00DF43CA" w:rsidRPr="00DF43CA" w:rsidRDefault="00520F48" w:rsidP="00DF43CA">
          <w:pPr>
            <w:pStyle w:val="TOC2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4638" w:history="1"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</w:t>
            </w:r>
            <w:r w:rsidR="00DF43CA" w:rsidRPr="00DF43CA">
              <w:rPr>
                <w:rStyle w:val="Hyperlink"/>
                <w:rFonts w:ascii="Sakkal Majalla" w:hAnsi="Sakkal Majalla" w:cs="Sakkal Majalla"/>
                <w:noProof/>
                <w:sz w:val="28"/>
                <w:szCs w:val="28"/>
              </w:rPr>
              <w:t>……</w:t>
            </w:r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)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4638 \h </w:instrTex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165B8E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66F2D2" w14:textId="5CAC5BC8" w:rsidR="00DF43CA" w:rsidRPr="00DF43CA" w:rsidRDefault="00520F48" w:rsidP="00DF43CA">
          <w:pPr>
            <w:pStyle w:val="TOC1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noProof/>
              <w:kern w:val="2"/>
              <w:sz w:val="28"/>
              <w:szCs w:val="28"/>
              <w14:ligatures w14:val="standardContextual"/>
            </w:rPr>
          </w:pPr>
          <w:hyperlink w:anchor="_Toc137714639" w:history="1">
            <w:r w:rsidR="00DF43CA" w:rsidRPr="00DF43CA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  <w:lang w:bidi="ar-YE"/>
              </w:rPr>
              <w:t>ج. ‌الاعتماد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tab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begin"/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instrText xml:space="preserve"> PAGEREF _Toc137714639 \h </w:instrTex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separate"/>
            </w:r>
            <w:r w:rsidR="00165B8E">
              <w:rPr>
                <w:rFonts w:ascii="Sakkal Majalla" w:hAnsi="Sakkal Majalla" w:cs="Sakkal Majalla"/>
                <w:noProof/>
                <w:webHidden/>
                <w:sz w:val="28"/>
                <w:szCs w:val="28"/>
                <w:rtl/>
              </w:rPr>
              <w:t>4</w:t>
            </w:r>
            <w:r w:rsidR="00DF43CA" w:rsidRPr="00DF43CA">
              <w:rPr>
                <w:rFonts w:ascii="Sakkal Majalla" w:hAnsi="Sakkal Majalla" w:cs="Sakkal Majall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F25425" w14:textId="3E7E22CE" w:rsidR="00444CC7" w:rsidRPr="00E010F3" w:rsidRDefault="00444CC7" w:rsidP="00DF43CA">
          <w:pPr>
            <w:bidi/>
            <w:spacing w:line="276" w:lineRule="auto"/>
            <w:rPr>
              <w:rFonts w:ascii="Sakkal Majalla" w:hAnsi="Sakkal Majalla" w:cs="Sakkal Majalla"/>
              <w:sz w:val="28"/>
              <w:szCs w:val="28"/>
            </w:rPr>
          </w:pPr>
          <w:r w:rsidRPr="00DF43CA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294744BD" w14:textId="5A44DCCD" w:rsidR="00EF72DB" w:rsidRPr="00444CC7" w:rsidRDefault="00EF72DB" w:rsidP="00444CC7">
      <w:pPr>
        <w:bidi/>
        <w:rPr>
          <w:rFonts w:ascii="Sakkal Majalla" w:hAnsi="Sakkal Majalla" w:cs="Sakkal Majalla"/>
          <w:color w:val="4C3D8E"/>
          <w:sz w:val="44"/>
          <w:szCs w:val="4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</w:rPr>
        <w:br w:type="page"/>
      </w:r>
    </w:p>
    <w:p w14:paraId="229A5A96" w14:textId="4EE96414" w:rsidR="000355D1" w:rsidRPr="000355D1" w:rsidRDefault="000355D1" w:rsidP="00E010F3">
      <w:pPr>
        <w:pStyle w:val="Heading1"/>
        <w:bidi/>
        <w:spacing w:before="0" w:line="240" w:lineRule="auto"/>
        <w:ind w:left="-1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" w:name="_Toc137714636"/>
      <w:r w:rsidRPr="000355D1"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lastRenderedPageBreak/>
        <w:t xml:space="preserve">أ. </w:t>
      </w:r>
      <w:r w:rsidRPr="000355D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تصحيح الأخطاء المعلوماتية</w:t>
      </w:r>
      <w:r w:rsidRPr="000355D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>:</w:t>
      </w:r>
      <w:bookmarkEnd w:id="1"/>
      <w:r w:rsidRPr="000355D1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</w:p>
    <w:tbl>
      <w:tblPr>
        <w:tblStyle w:val="TableGrid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173"/>
        <w:gridCol w:w="755"/>
        <w:gridCol w:w="1285"/>
        <w:gridCol w:w="2110"/>
        <w:gridCol w:w="2154"/>
        <w:gridCol w:w="2155"/>
      </w:tblGrid>
      <w:tr w:rsidR="000355D1" w:rsidRPr="000355D1" w14:paraId="78C34E2F" w14:textId="77777777" w:rsidTr="000355D1">
        <w:trPr>
          <w:trHeight w:val="794"/>
          <w:tblHeader/>
          <w:tblCellSpacing w:w="7" w:type="dxa"/>
          <w:jc w:val="center"/>
        </w:trPr>
        <w:tc>
          <w:tcPr>
            <w:tcW w:w="1152" w:type="dxa"/>
            <w:shd w:val="clear" w:color="auto" w:fill="4C3D8E"/>
            <w:vAlign w:val="center"/>
          </w:tcPr>
          <w:p w14:paraId="32F0B336" w14:textId="21ABEDAD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معيار أو المعيار الفرعي</w:t>
            </w:r>
          </w:p>
        </w:tc>
        <w:tc>
          <w:tcPr>
            <w:tcW w:w="741" w:type="dxa"/>
            <w:shd w:val="clear" w:color="auto" w:fill="4C3D8E"/>
            <w:vAlign w:val="center"/>
          </w:tcPr>
          <w:p w14:paraId="63C9A62A" w14:textId="6555F122" w:rsidR="000355D1" w:rsidRPr="004D721B" w:rsidRDefault="000355D1" w:rsidP="004D721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0"/>
                <w:szCs w:val="20"/>
                <w:rtl/>
              </w:rPr>
              <w:t>الصفحة</w:t>
            </w:r>
          </w:p>
        </w:tc>
        <w:tc>
          <w:tcPr>
            <w:tcW w:w="1271" w:type="dxa"/>
            <w:shd w:val="clear" w:color="auto" w:fill="4C3D8E"/>
            <w:vAlign w:val="center"/>
          </w:tcPr>
          <w:p w14:paraId="5717F48F" w14:textId="6E6D7B24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لفقرة</w:t>
            </w:r>
          </w:p>
        </w:tc>
        <w:tc>
          <w:tcPr>
            <w:tcW w:w="2096" w:type="dxa"/>
            <w:shd w:val="clear" w:color="auto" w:fill="4C3D8E"/>
            <w:vAlign w:val="center"/>
          </w:tcPr>
          <w:p w14:paraId="4D0DF8E6" w14:textId="7632FACD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اقتبس النص الخطأ</w:t>
            </w:r>
          </w:p>
        </w:tc>
        <w:tc>
          <w:tcPr>
            <w:tcW w:w="2140" w:type="dxa"/>
            <w:shd w:val="clear" w:color="auto" w:fill="4C3D8E"/>
            <w:vAlign w:val="center"/>
          </w:tcPr>
          <w:p w14:paraId="5CAF3357" w14:textId="29769B6B" w:rsidR="000355D1" w:rsidRPr="004D721B" w:rsidRDefault="004D721B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4"/>
                <w:szCs w:val="24"/>
                <w:rtl/>
              </w:rPr>
              <w:t>التصحيح المقترح</w:t>
            </w:r>
          </w:p>
        </w:tc>
        <w:tc>
          <w:tcPr>
            <w:tcW w:w="2134" w:type="dxa"/>
            <w:shd w:val="clear" w:color="auto" w:fill="4C3D8E"/>
            <w:vAlign w:val="center"/>
          </w:tcPr>
          <w:p w14:paraId="48517A08" w14:textId="5772D0BB" w:rsidR="000355D1" w:rsidRPr="004D721B" w:rsidRDefault="000355D1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  <w:r w:rsidRPr="004D721B"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</w:rPr>
              <w:t>تعليق</w:t>
            </w:r>
          </w:p>
        </w:tc>
      </w:tr>
      <w:tr w:rsidR="003E2762" w:rsidRPr="000355D1" w14:paraId="26E42D84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1EDC165" w14:textId="6BCD7021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61A6D76E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213076" w14:textId="76BD926A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794CE08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154D9333" w14:textId="117CA5D4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5C14D96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2DA2EC7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AB2DB2D" w14:textId="43539275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2562CB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A8F05FE" w14:textId="58A3789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BE5C767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1F83FF" w14:textId="7147071D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4917B5B6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1D46A7F6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5E5794C2" w14:textId="78265EB4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D762CB1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0F2C166" w14:textId="0EFD7B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5BF2479C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lang w:bidi="ar-EG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8B2188A" w14:textId="1B1FB64F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3646369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E5DC49B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3AA642A9" w14:textId="730C152D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5631D1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17583360" w14:textId="299D5F70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2DB7A585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7955A944" w14:textId="19B19602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64BA09E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E841CFE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47F20303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2A6A7038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505FDDEC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8D18ED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A608080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132E9E85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6BD67391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2466E234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1A00BC09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293A624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3FD878A2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6E98C5F3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75EEF91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  <w:tr w:rsidR="003E2762" w:rsidRPr="000355D1" w14:paraId="7043958F" w14:textId="77777777" w:rsidTr="000355D1">
        <w:trPr>
          <w:trHeight w:val="397"/>
          <w:tblCellSpacing w:w="7" w:type="dxa"/>
          <w:jc w:val="center"/>
        </w:trPr>
        <w:tc>
          <w:tcPr>
            <w:tcW w:w="1152" w:type="dxa"/>
            <w:shd w:val="clear" w:color="auto" w:fill="F2F2F2" w:themeFill="background1" w:themeFillShade="F2"/>
            <w:vAlign w:val="center"/>
          </w:tcPr>
          <w:p w14:paraId="1337AB50" w14:textId="77777777" w:rsidR="003E2762" w:rsidRPr="004D721B" w:rsidRDefault="003E2762" w:rsidP="000355D1">
            <w:pPr>
              <w:bidi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741" w:type="dxa"/>
            <w:shd w:val="clear" w:color="auto" w:fill="F2F2F2" w:themeFill="background1" w:themeFillShade="F2"/>
            <w:vAlign w:val="center"/>
          </w:tcPr>
          <w:p w14:paraId="59B3CB4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1271" w:type="dxa"/>
            <w:shd w:val="clear" w:color="auto" w:fill="F2F2F2" w:themeFill="background1" w:themeFillShade="F2"/>
            <w:vAlign w:val="center"/>
          </w:tcPr>
          <w:p w14:paraId="6189DA2D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096" w:type="dxa"/>
            <w:shd w:val="clear" w:color="auto" w:fill="F2F2F2" w:themeFill="background1" w:themeFillShade="F2"/>
            <w:vAlign w:val="center"/>
          </w:tcPr>
          <w:p w14:paraId="0083CE76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40" w:type="dxa"/>
            <w:shd w:val="clear" w:color="auto" w:fill="F2F2F2" w:themeFill="background1" w:themeFillShade="F2"/>
            <w:vAlign w:val="center"/>
          </w:tcPr>
          <w:p w14:paraId="5B943DBD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  <w:tc>
          <w:tcPr>
            <w:tcW w:w="2134" w:type="dxa"/>
            <w:shd w:val="clear" w:color="auto" w:fill="F2F2F2" w:themeFill="background1" w:themeFillShade="F2"/>
            <w:vAlign w:val="center"/>
          </w:tcPr>
          <w:p w14:paraId="61115054" w14:textId="77777777" w:rsidR="003E2762" w:rsidRPr="004D721B" w:rsidRDefault="003E2762" w:rsidP="000355D1">
            <w:pPr>
              <w:bidi/>
              <w:ind w:right="43"/>
              <w:jc w:val="center"/>
              <w:rPr>
                <w:rFonts w:ascii="Sakkal Majalla" w:hAnsi="Sakkal Majalla" w:cs="Sakkal Majalla"/>
                <w:color w:val="000000" w:themeColor="text1"/>
                <w:sz w:val="24"/>
                <w:szCs w:val="24"/>
              </w:rPr>
            </w:pPr>
          </w:p>
        </w:tc>
      </w:tr>
    </w:tbl>
    <w:p w14:paraId="1E0F7FD8" w14:textId="4AEAED3E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</w:p>
    <w:p w14:paraId="319C302D" w14:textId="1027B4D9" w:rsidR="00EF72DB" w:rsidRPr="008B43B4" w:rsidRDefault="00EF72DB" w:rsidP="000355D1">
      <w:pPr>
        <w:bidi/>
        <w:rPr>
          <w:rFonts w:ascii="Sakkal Majalla" w:hAnsi="Sakkal Majalla" w:cs="Sakkal Majalla"/>
          <w:sz w:val="24"/>
          <w:szCs w:val="24"/>
          <w:lang w:bidi="ar-YE"/>
        </w:rPr>
      </w:pPr>
      <w:r w:rsidRPr="008B43B4">
        <w:rPr>
          <w:rFonts w:ascii="Sakkal Majalla" w:hAnsi="Sakkal Majalla" w:cs="Sakkal Majalla"/>
          <w:sz w:val="24"/>
          <w:szCs w:val="24"/>
          <w:lang w:bidi="ar-YE"/>
        </w:rPr>
        <w:br w:type="page"/>
      </w:r>
    </w:p>
    <w:p w14:paraId="67462183" w14:textId="5002D6FF" w:rsidR="004D721B" w:rsidRPr="004D721B" w:rsidRDefault="004D721B" w:rsidP="00E010F3">
      <w:pPr>
        <w:pStyle w:val="Heading1"/>
        <w:bidi/>
        <w:spacing w:before="0" w:line="240" w:lineRule="auto"/>
        <w:ind w:left="-1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2" w:name="_Toc136336960"/>
      <w:bookmarkStart w:id="3" w:name="_Toc137714637"/>
      <w:r w:rsidRPr="004D721B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 xml:space="preserve">ب. استجابة </w:t>
      </w:r>
      <w:r w:rsidR="00E010F3"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البرنامج</w:t>
      </w:r>
      <w:r w:rsidRPr="004D721B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 للتوصيات الواردة في تقرير فريق المراجعة:</w:t>
      </w:r>
      <w:bookmarkEnd w:id="2"/>
      <w:bookmarkEnd w:id="3"/>
    </w:p>
    <w:p w14:paraId="371B2775" w14:textId="77777777" w:rsidR="00DF43CA" w:rsidRPr="005521F1" w:rsidRDefault="00DF43CA" w:rsidP="00DF43CA">
      <w:pPr>
        <w:pStyle w:val="Heading2"/>
        <w:bidi/>
        <w:rPr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bookmarkStart w:id="4" w:name="_Toc137713922"/>
      <w:bookmarkStart w:id="5" w:name="_Toc137714638"/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التوصية (</w:t>
      </w:r>
      <w:sdt>
        <w:sdtPr>
          <w:rPr>
            <w:rFonts w:ascii="Sakkal Majalla" w:hAnsi="Sakkal Majalla" w:cs="Sakkal Majalla"/>
            <w:b/>
            <w:bCs/>
            <w:color w:val="52B5C2"/>
            <w:sz w:val="28"/>
            <w:szCs w:val="28"/>
            <w:rtl/>
          </w:rPr>
          <w:alias w:val="رقم التوصية كما ورد في تقرير فريق المراجعة"/>
          <w:tag w:val="رقم التوصية "/>
          <w:id w:val="-541214490"/>
          <w:placeholder>
            <w:docPart w:val="4746B0C4BA7E4B679A336FF33C484EEE"/>
          </w:placeholder>
          <w:showingPlcHdr/>
        </w:sdtPr>
        <w:sdtEndPr/>
        <w:sdtContent>
          <w:r>
            <w:rPr>
              <w:rStyle w:val="PlaceholderText"/>
              <w:rFonts w:cs="Times New Roman"/>
            </w:rPr>
            <w:t>……</w:t>
          </w:r>
        </w:sdtContent>
      </w:sdt>
      <w:r w:rsidRPr="005521F1">
        <w:rPr>
          <w:rFonts w:ascii="Sakkal Majalla" w:hAnsi="Sakkal Majalla" w:cs="Sakkal Majalla"/>
          <w:b/>
          <w:bCs/>
          <w:color w:val="52B5C2"/>
          <w:sz w:val="28"/>
          <w:szCs w:val="28"/>
          <w:rtl/>
        </w:rPr>
        <w:t>)</w:t>
      </w:r>
      <w:bookmarkEnd w:id="4"/>
      <w:bookmarkEnd w:id="5"/>
    </w:p>
    <w:tbl>
      <w:tblPr>
        <w:tblStyle w:val="TableGrid"/>
        <w:bidiVisual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241"/>
        <w:gridCol w:w="1843"/>
        <w:gridCol w:w="6524"/>
      </w:tblGrid>
      <w:tr w:rsidR="00DF43CA" w14:paraId="67351778" w14:textId="77777777" w:rsidTr="00E36235">
        <w:tc>
          <w:tcPr>
            <w:tcW w:w="12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27C57871" w14:textId="77777777" w:rsidR="00DF43CA" w:rsidRDefault="00DF43CA" w:rsidP="00E36235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ص التوصية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DAA3EB9" w14:textId="77777777" w:rsidR="00DF43CA" w:rsidRDefault="00DF43CA" w:rsidP="00E36235">
            <w:pPr>
              <w:bidi/>
              <w:jc w:val="lowKashida"/>
              <w:rPr>
                <w:rFonts w:ascii="Sakkal Majalla" w:hAnsi="Sakkal Majalla" w:cs="Sakkal Majalla"/>
                <w:b/>
                <w:bCs/>
                <w:sz w:val="32"/>
                <w:szCs w:val="32"/>
                <w:lang w:bidi="ar-YE"/>
              </w:rPr>
            </w:pPr>
          </w:p>
        </w:tc>
      </w:tr>
      <w:tr w:rsidR="00DF43CA" w14:paraId="45698494" w14:textId="77777777" w:rsidTr="00E36235">
        <w:tc>
          <w:tcPr>
            <w:tcW w:w="1241" w:type="dxa"/>
            <w:vMerge w:val="restar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AD255BE" w14:textId="77777777" w:rsidR="00DF43CA" w:rsidRDefault="00DF43CA" w:rsidP="00E36235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استجابة للتوصيات</w:t>
            </w:r>
          </w:p>
        </w:tc>
        <w:tc>
          <w:tcPr>
            <w:tcW w:w="8367" w:type="dxa"/>
            <w:gridSpan w:val="2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2306397" w14:textId="77777777" w:rsidR="00DF43CA" w:rsidRDefault="00520F48" w:rsidP="00E36235">
            <w:pPr>
              <w:bidi/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385623" w:themeColor="accent6" w:themeShade="80"/>
                  <w:sz w:val="24"/>
                  <w:szCs w:val="24"/>
                  <w:rtl/>
                  <w:lang w:bidi="ar-YE"/>
                </w:rPr>
                <w:id w:val="101565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3CA">
                  <w:rPr>
                    <w:rFonts w:ascii="Segoe UI Symbol" w:eastAsia="MS Gothic" w:hAnsi="Segoe UI Symbol" w:cs="Segoe UI Symbol"/>
                    <w:b/>
                    <w:bCs/>
                    <w:color w:val="385623" w:themeColor="accent6" w:themeShade="8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DF43CA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lang w:bidi="ar-YE"/>
              </w:rPr>
              <w:t xml:space="preserve"> </w:t>
            </w:r>
            <w:r w:rsidR="00DF43CA">
              <w:rPr>
                <w:rFonts w:ascii="Sakkal Majalla" w:hAnsi="Sakkal Majalla" w:cs="Sakkal Majalla"/>
                <w:b/>
                <w:bCs/>
                <w:color w:val="385623" w:themeColor="accent6" w:themeShade="80"/>
                <w:sz w:val="24"/>
                <w:szCs w:val="24"/>
                <w:rtl/>
                <w:lang w:bidi="ar-YE"/>
              </w:rPr>
              <w:t>مقبولة</w:t>
            </w:r>
          </w:p>
        </w:tc>
      </w:tr>
      <w:tr w:rsidR="00DF43CA" w14:paraId="010ECFF4" w14:textId="77777777" w:rsidTr="00E36235">
        <w:trPr>
          <w:trHeight w:val="135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C0FEAD1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09B057F4" w14:textId="77777777" w:rsidR="00DF43CA" w:rsidRDefault="00520F48" w:rsidP="00E36235">
            <w:pPr>
              <w:bidi/>
              <w:ind w:left="312" w:hanging="312"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45911" w:themeColor="accent2" w:themeShade="BF"/>
                  <w:sz w:val="24"/>
                  <w:szCs w:val="24"/>
                  <w:rtl/>
                  <w:lang w:bidi="ar-YE"/>
                </w:rPr>
                <w:id w:val="-88163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3CA">
                  <w:rPr>
                    <w:rFonts w:ascii="Segoe UI Symbol" w:eastAsia="MS Gothic" w:hAnsi="Segoe UI Symbol" w:cs="Segoe UI Symbol"/>
                    <w:b/>
                    <w:bCs/>
                    <w:color w:val="C45911" w:themeColor="accent2" w:themeShade="BF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DF43CA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  <w:t xml:space="preserve"> </w:t>
            </w:r>
            <w:r w:rsidR="00DF43CA"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rtl/>
                <w:lang w:bidi="ar-YE"/>
              </w:rPr>
              <w:t>مقبولة مع التعديل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D2AE137" w14:textId="77777777" w:rsidR="00DF43CA" w:rsidRDefault="00DF43CA" w:rsidP="00E36235">
            <w:pPr>
              <w:framePr w:hSpace="180" w:wrap="around" w:vAnchor="text" w:hAnchor="margin" w:xAlign="center" w:y="961"/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DF43CA" w14:paraId="7B33194E" w14:textId="77777777" w:rsidTr="00E36235">
        <w:trPr>
          <w:trHeight w:val="178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04C765E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0065CCDE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712206" w14:textId="77777777" w:rsidR="00DF43CA" w:rsidRDefault="00DF43CA" w:rsidP="00E36235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DF43CA" w14:paraId="54D24441" w14:textId="77777777" w:rsidTr="00E3623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25EC310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86E3539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6FCA1A6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DF43CA" w14:paraId="71CF10E2" w14:textId="77777777" w:rsidTr="00E36235">
        <w:trPr>
          <w:trHeight w:val="176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19161A2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15B4C88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693DE98" w14:textId="77777777" w:rsidR="00DF43CA" w:rsidRDefault="00DF43CA" w:rsidP="00E36235">
            <w:pPr>
              <w:tabs>
                <w:tab w:val="left" w:pos="1071"/>
              </w:tabs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DF43CA" w14:paraId="778A850C" w14:textId="77777777" w:rsidTr="00E36235">
        <w:trPr>
          <w:trHeight w:val="80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FC799A0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175D5BC8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396B429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صيغة التوصية بعد التعديل المقترح</w:t>
            </w:r>
          </w:p>
        </w:tc>
      </w:tr>
      <w:tr w:rsidR="00DF43CA" w14:paraId="08DC9748" w14:textId="77777777" w:rsidTr="00E36235">
        <w:trPr>
          <w:trHeight w:val="79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181F1CD1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7CA13059" w14:textId="77777777" w:rsidR="00DF43CA" w:rsidRDefault="00DF43CA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45911" w:themeColor="accent2" w:themeShade="BF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24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EC8CFE6" w14:textId="77777777" w:rsidR="00DF43CA" w:rsidRDefault="00DF43CA" w:rsidP="00E36235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  <w:tr w:rsidR="00DF43CA" w14:paraId="53150924" w14:textId="77777777" w:rsidTr="00E36235">
        <w:trPr>
          <w:trHeight w:val="217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11A447C7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 w:val="restart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6624D9F" w14:textId="77777777" w:rsidR="00DF43CA" w:rsidRDefault="00520F48" w:rsidP="00E36235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  <w:sdt>
              <w:sdtPr>
                <w:rPr>
                  <w:rFonts w:ascii="Sakkal Majalla" w:hAnsi="Sakkal Majalla" w:cs="Sakkal Majalla"/>
                  <w:b/>
                  <w:bCs/>
                  <w:color w:val="C00000"/>
                  <w:sz w:val="24"/>
                  <w:szCs w:val="24"/>
                  <w:rtl/>
                  <w:lang w:bidi="ar-YE"/>
                </w:rPr>
                <w:id w:val="-17943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3CA">
                  <w:rPr>
                    <w:rFonts w:ascii="Segoe UI Symbol" w:eastAsia="MS Gothic" w:hAnsi="Segoe UI Symbol" w:cs="Segoe UI Symbol"/>
                    <w:b/>
                    <w:bCs/>
                    <w:color w:val="C00000"/>
                    <w:sz w:val="24"/>
                    <w:szCs w:val="24"/>
                    <w:lang w:bidi="ar-YE"/>
                  </w:rPr>
                  <w:t>☐</w:t>
                </w:r>
              </w:sdtContent>
            </w:sdt>
            <w:r w:rsidR="00DF43CA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  <w:t xml:space="preserve"> </w:t>
            </w:r>
            <w:r w:rsidR="00DF43CA"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rtl/>
                <w:lang w:bidi="ar-YE"/>
              </w:rPr>
              <w:t>غير مقبولة</w:t>
            </w:r>
          </w:p>
        </w:tc>
        <w:tc>
          <w:tcPr>
            <w:tcW w:w="6524" w:type="dxa"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448ACAB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سباب</w:t>
            </w:r>
          </w:p>
        </w:tc>
      </w:tr>
      <w:tr w:rsidR="00DF43CA" w14:paraId="4DFE74FF" w14:textId="77777777" w:rsidTr="00E36235">
        <w:trPr>
          <w:trHeight w:val="162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90C8EEE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21D42D09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3D06D50" w14:textId="77777777" w:rsidR="00DF43CA" w:rsidRDefault="00DF43CA" w:rsidP="00E36235">
            <w:pPr>
              <w:bidi/>
              <w:rPr>
                <w:rFonts w:ascii="Sakkal Majalla" w:hAnsi="Sakkal Majalla" w:cs="Sakkal Majalla"/>
                <w:sz w:val="28"/>
                <w:szCs w:val="28"/>
                <w:lang w:bidi="ar-YE"/>
              </w:rPr>
            </w:pPr>
          </w:p>
        </w:tc>
      </w:tr>
      <w:tr w:rsidR="00DF43CA" w14:paraId="072CD062" w14:textId="77777777" w:rsidTr="00E3623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5DB39CC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364514D0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33C30E7" w14:textId="77777777" w:rsidR="00DF43CA" w:rsidRDefault="00DF43CA" w:rsidP="00E36235">
            <w:pPr>
              <w:bidi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  <w:r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YE"/>
              </w:rPr>
              <w:t>الأدلة والشواهد</w:t>
            </w:r>
          </w:p>
        </w:tc>
      </w:tr>
      <w:tr w:rsidR="00DF43CA" w14:paraId="027616F5" w14:textId="77777777" w:rsidTr="00E36235">
        <w:trPr>
          <w:trHeight w:val="161"/>
        </w:trPr>
        <w:tc>
          <w:tcPr>
            <w:tcW w:w="1241" w:type="dxa"/>
            <w:vMerge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5D42F77F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843" w:type="dxa"/>
            <w:vMerge/>
            <w:tcBorders>
              <w:top w:val="single" w:sz="24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vAlign w:val="center"/>
            <w:hideMark/>
          </w:tcPr>
          <w:p w14:paraId="6D1DB04E" w14:textId="77777777" w:rsidR="00DF43CA" w:rsidRDefault="00DF43CA" w:rsidP="00E36235">
            <w:pPr>
              <w:bidi/>
              <w:rPr>
                <w:rFonts w:ascii="Sakkal Majalla" w:hAnsi="Sakkal Majalla" w:cs="Sakkal Majalla"/>
                <w:b/>
                <w:bCs/>
                <w:color w:val="C00000"/>
                <w:sz w:val="24"/>
                <w:szCs w:val="24"/>
                <w:lang w:bidi="ar-YE"/>
              </w:rPr>
            </w:pPr>
          </w:p>
        </w:tc>
        <w:tc>
          <w:tcPr>
            <w:tcW w:w="6524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27019321" w14:textId="77777777" w:rsidR="00DF43CA" w:rsidRDefault="00DF43CA" w:rsidP="00E36235">
            <w:pPr>
              <w:bidi/>
              <w:ind w:firstLine="720"/>
              <w:rPr>
                <w:rFonts w:ascii="Sakkal Majalla" w:hAnsi="Sakkal Majalla" w:cs="Sakkal Majalla"/>
                <w:sz w:val="32"/>
                <w:szCs w:val="32"/>
                <w:lang w:bidi="ar-YE"/>
              </w:rPr>
            </w:pPr>
          </w:p>
        </w:tc>
      </w:tr>
    </w:tbl>
    <w:p w14:paraId="7BBAA0F8" w14:textId="0C704F75" w:rsidR="00D06CDB" w:rsidRPr="00DF43CA" w:rsidRDefault="00DF43CA" w:rsidP="00DF43CA">
      <w:pPr>
        <w:bidi/>
        <w:rPr>
          <w:rFonts w:ascii="Sakkal Majalla" w:hAnsi="Sakkal Majalla" w:cs="Sakkal Majalla"/>
          <w:b/>
          <w:bCs/>
          <w:color w:val="000000" w:themeColor="text1"/>
          <w:lang w:bidi="ar-YE"/>
        </w:rPr>
      </w:pPr>
      <w:r w:rsidRPr="009367F5">
        <w:rPr>
          <w:rFonts w:ascii="Sakkal Majalla" w:eastAsia="Times New Roman" w:hAnsi="Sakkal Majalla" w:cs="Sakkal Majalla"/>
          <w:b/>
          <w:bCs/>
          <w:color w:val="000000" w:themeColor="text1"/>
          <w:sz w:val="20"/>
          <w:szCs w:val="20"/>
          <w:rtl/>
        </w:rPr>
        <w:t>* ينبغي تكرار هذا الجدول بعدد التوصيات الواردة في تقرير فريق المراجعة</w:t>
      </w:r>
    </w:p>
    <w:p w14:paraId="418CF3A4" w14:textId="2E9876EE" w:rsidR="00D03D1E" w:rsidRPr="00C8314D" w:rsidRDefault="00C8314D" w:rsidP="00E010F3">
      <w:pPr>
        <w:pStyle w:val="Heading1"/>
        <w:bidi/>
        <w:spacing w:before="0" w:line="240" w:lineRule="auto"/>
        <w:ind w:left="-1"/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6" w:name="_Toc136336962"/>
      <w:bookmarkStart w:id="7" w:name="_Toc137714639"/>
      <w:r w:rsidRPr="00C8314D">
        <w:rPr>
          <w:rStyle w:val="a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 xml:space="preserve">ج. </w:t>
      </w:r>
      <w:r w:rsidRPr="00C8314D">
        <w:rPr>
          <w:rStyle w:val="a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‌الاعتماد</w:t>
      </w:r>
      <w:bookmarkEnd w:id="6"/>
      <w:bookmarkEnd w:id="7"/>
    </w:p>
    <w:tbl>
      <w:tblPr>
        <w:tblStyle w:val="TableGrid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918"/>
        <w:gridCol w:w="7714"/>
      </w:tblGrid>
      <w:tr w:rsidR="0082524D" w:rsidRPr="008B43B4" w14:paraId="4335FC01" w14:textId="77777777" w:rsidTr="00C8314D">
        <w:trPr>
          <w:trHeight w:val="534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7276A168" w14:textId="61FD3032" w:rsidR="0082524D" w:rsidRPr="008B43B4" w:rsidRDefault="00C8314D" w:rsidP="000355D1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4C1B0259" w14:textId="77777777" w:rsidR="0082524D" w:rsidRPr="008B43B4" w:rsidRDefault="0082524D" w:rsidP="000355D1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C8314D" w:rsidRPr="008B43B4" w14:paraId="6863BEB7" w14:textId="77777777" w:rsidTr="00C8314D">
        <w:trPr>
          <w:trHeight w:val="519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09118CE1" w14:textId="0CDF21F2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01565767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C8314D" w:rsidRPr="008B43B4" w14:paraId="32391784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55986A71" w14:textId="381A3B1C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53384EEF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C8314D" w:rsidRPr="008B43B4" w14:paraId="30C4AA0D" w14:textId="77777777" w:rsidTr="00C8314D">
        <w:trPr>
          <w:trHeight w:val="501"/>
          <w:tblCellSpacing w:w="7" w:type="dxa"/>
          <w:jc w:val="center"/>
        </w:trPr>
        <w:tc>
          <w:tcPr>
            <w:tcW w:w="985" w:type="pct"/>
            <w:shd w:val="clear" w:color="auto" w:fill="4C3D8E"/>
            <w:vAlign w:val="center"/>
          </w:tcPr>
          <w:p w14:paraId="3FE7C931" w14:textId="67089571" w:rsidR="00C8314D" w:rsidRPr="008B43B4" w:rsidRDefault="00C8314D" w:rsidP="00C8314D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3993" w:type="pct"/>
            <w:shd w:val="clear" w:color="auto" w:fill="F2F2F2" w:themeFill="background1" w:themeFillShade="F2"/>
            <w:vAlign w:val="center"/>
          </w:tcPr>
          <w:p w14:paraId="3A1E2029" w14:textId="77777777" w:rsidR="00C8314D" w:rsidRPr="008B43B4" w:rsidRDefault="00C8314D" w:rsidP="00C8314D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094E7A4E" w14:textId="3BDEDBBB" w:rsidR="003A4ABD" w:rsidRPr="008B43B4" w:rsidRDefault="003A4ABD" w:rsidP="000355D1">
      <w:pPr>
        <w:bidi/>
        <w:rPr>
          <w:rStyle w:val="a"/>
          <w:rFonts w:ascii="Sakkal Majalla" w:hAnsi="Sakkal Majalla" w:cs="Sakkal Majalla"/>
          <w:color w:val="4C3D8E"/>
          <w:sz w:val="36"/>
          <w:szCs w:val="36"/>
          <w:rtl/>
          <w:lang w:bidi="ar-YE"/>
        </w:rPr>
      </w:pPr>
    </w:p>
    <w:sectPr w:rsidR="003A4ABD" w:rsidRPr="008B43B4" w:rsidSect="00AA4829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0E1D71" w14:textId="77777777" w:rsidR="00520F48" w:rsidRDefault="00520F48" w:rsidP="00EE490F">
      <w:pPr>
        <w:spacing w:after="0" w:line="240" w:lineRule="auto"/>
      </w:pPr>
      <w:r>
        <w:separator/>
      </w:r>
    </w:p>
  </w:endnote>
  <w:endnote w:type="continuationSeparator" w:id="0">
    <w:p w14:paraId="71AC6147" w14:textId="77777777" w:rsidR="00520F48" w:rsidRDefault="00520F4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38067A" w14:textId="05AE8B6D" w:rsidR="0012702F" w:rsidRDefault="0012702F">
    <w:pPr>
      <w:pStyle w:val="Footer"/>
    </w:pPr>
  </w:p>
  <w:p w14:paraId="5A1CD2A3" w14:textId="142776D8" w:rsidR="00277FA3" w:rsidRDefault="000E2ABD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3FDACF" wp14:editId="0D53796F">
              <wp:simplePos x="0" y="0"/>
              <wp:positionH relativeFrom="column">
                <wp:posOffset>3255264</wp:posOffset>
              </wp:positionH>
              <wp:positionV relativeFrom="paragraph">
                <wp:posOffset>202895</wp:posOffset>
              </wp:positionV>
              <wp:extent cx="1828800" cy="1828800"/>
              <wp:effectExtent l="0" t="0" r="0" b="0"/>
              <wp:wrapSquare wrapText="bothSides"/>
              <wp:docPr id="299482866" name="مربع ن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id w:val="358318740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>
                            <w:rPr>
                              <w:rFonts w:ascii="DIN NEXT™ ARABIC REGULAR" w:hAnsi="DIN NEXT™ ARABIC REGULAR" w:cs="DIN NEXT™ ARABIC REGULAR"/>
                              <w:noProof/>
                            </w:rPr>
                          </w:sdtEndPr>
                          <w:sdtContent>
                            <w:p w14:paraId="58474FE1" w14:textId="1A2E3AC6" w:rsidR="000E2ABD" w:rsidRPr="006D5C4B" w:rsidRDefault="000E2ABD" w:rsidP="006D5C4B">
                              <w:pPr>
                                <w:pStyle w:val="Footer"/>
                                <w:jc w:val="center"/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6B4309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3FDACF" id="_x0000_t202" coordsize="21600,21600" o:spt="202" path="m,l,21600r21600,l21600,xe">
              <v:stroke joinstyle="miter"/>
              <v:path gradientshapeok="t" o:connecttype="rect"/>
            </v:shapetype>
            <v:shape id="مربع نص 1" o:spid="_x0000_s1026" type="#_x0000_t202" style="position:absolute;margin-left:256.3pt;margin-top:1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" filled="f" stroked="f" strokeweight=".5pt">
              <v:textbox style="mso-fit-shape-to-text:t">
                <w:txbxContent>
                  <w:sdt>
                    <w:sdtPr>
                      <w:id w:val="358318740"/>
                      <w:docPartObj>
                        <w:docPartGallery w:val="Page Numbers (Bottom of Page)"/>
                        <w:docPartUnique/>
                      </w:docPartObj>
                    </w:sdtPr>
                    <w:sdtEndPr>
                      <w:rPr>
                        <w:rFonts w:ascii="DIN NEXT™ ARABIC REGULAR" w:hAnsi="DIN NEXT™ ARABIC REGULAR" w:cs="DIN NEXT™ ARABIC REGULAR"/>
                        <w:noProof/>
                      </w:rPr>
                    </w:sdtEndPr>
                    <w:sdtContent>
                      <w:p w14:paraId="58474FE1" w14:textId="1A2E3AC6" w:rsidR="000E2ABD" w:rsidRPr="006D5C4B" w:rsidRDefault="000E2ABD" w:rsidP="006D5C4B">
                        <w:pPr>
                          <w:pStyle w:val="a4"/>
                          <w:jc w:val="center"/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6B4309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/>
            </v:shape>
          </w:pict>
        </mc:Fallback>
      </mc:AlternateContent>
    </w:r>
  </w:p>
  <w:p w14:paraId="646C4A85" w14:textId="65B10090" w:rsidR="00277FA3" w:rsidRDefault="00277F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5F616" w14:textId="77777777" w:rsidR="00520F48" w:rsidRDefault="00520F48" w:rsidP="00EE490F">
      <w:pPr>
        <w:spacing w:after="0" w:line="240" w:lineRule="auto"/>
      </w:pPr>
      <w:r>
        <w:separator/>
      </w:r>
    </w:p>
  </w:footnote>
  <w:footnote w:type="continuationSeparator" w:id="0">
    <w:p w14:paraId="056C81C4" w14:textId="77777777" w:rsidR="00520F48" w:rsidRDefault="00520F4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4ABF7485" w:rsidR="0012702F" w:rsidRDefault="00F86E0E">
    <w:pPr>
      <w:pStyle w:val="Header"/>
    </w:pPr>
    <w:r>
      <w:rPr>
        <w:noProof/>
      </w:rPr>
      <w:drawing>
        <wp:anchor distT="0" distB="0" distL="114300" distR="114300" simplePos="0" relativeHeight="251653120" behindDoc="1" locked="0" layoutInCell="1" allowOverlap="1" wp14:anchorId="519639A1" wp14:editId="7A46935F">
          <wp:simplePos x="0" y="0"/>
          <wp:positionH relativeFrom="column">
            <wp:posOffset>-668906</wp:posOffset>
          </wp:positionH>
          <wp:positionV relativeFrom="paragraph">
            <wp:posOffset>-438150</wp:posOffset>
          </wp:positionV>
          <wp:extent cx="7547973" cy="10672427"/>
          <wp:effectExtent l="0" t="0" r="0" b="0"/>
          <wp:wrapNone/>
          <wp:docPr id="1863812821" name="صورة 1863812821" descr="صورة تحتوي على نص, لقطة شاشة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3812821" name="صورة 1863812821" descr="صورة تحتوي على نص, لقطة شاشة, التصميم&#10;&#10;تم إنشاء الوصف تلقائياً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18F3F8" w14:textId="77777777" w:rsidR="00277FA3" w:rsidRDefault="00277FA3"/>
  <w:p w14:paraId="3AC2A6C5" w14:textId="77777777" w:rsidR="00277FA3" w:rsidRDefault="00277F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CE63" w14:textId="468C6ACE" w:rsidR="00943B1E" w:rsidRDefault="00381C07" w:rsidP="0014258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3EA2EFD" wp14:editId="34E2859B">
              <wp:simplePos x="0" y="0"/>
              <wp:positionH relativeFrom="column">
                <wp:posOffset>-696236</wp:posOffset>
              </wp:positionH>
              <wp:positionV relativeFrom="paragraph">
                <wp:posOffset>-600323</wp:posOffset>
              </wp:positionV>
              <wp:extent cx="7559040" cy="10692130"/>
              <wp:effectExtent l="0" t="0" r="3810" b="0"/>
              <wp:wrapNone/>
              <wp:docPr id="942374267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040" cy="10692130"/>
                        <a:chOff x="0" y="0"/>
                        <a:chExt cx="7559040" cy="10692130"/>
                      </a:xfrm>
                    </wpg:grpSpPr>
                    <pic:pic xmlns:pic="http://schemas.openxmlformats.org/drawingml/2006/picture">
                      <pic:nvPicPr>
                        <pic:cNvPr id="1621883915" name="صورة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9040" cy="1069213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64727638" name="مستطيل 11"/>
                      <wps:cNvSpPr/>
                      <wps:spPr>
                        <a:xfrm>
                          <a:off x="3124863" y="238539"/>
                          <a:ext cx="978195" cy="7761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group w14:anchorId="547E01E7" id="مجموعة 1" o:spid="_x0000_s1026" style="position:absolute;margin-left:-54.8pt;margin-top:-47.25pt;width:595.2pt;height:841.9pt;z-index:251661312" coordsize="75590,10692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0" o:spid="_x0000_s1027" type="#_x0000_t75" style="position:absolute;width:75590;height:1069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">
                <v:imagedata r:id="rId2" o:title=""/>
              </v:shape>
              <v:rect id="مستطيل 11" o:spid="_x0000_s1028" style="position:absolute;left:31248;top:2385;width:9782;height:7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B4A86"/>
    <w:multiLevelType w:val="hybridMultilevel"/>
    <w:tmpl w:val="9F82ED0E"/>
    <w:lvl w:ilvl="0" w:tplc="7F5EADD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5"/>
  </w:num>
  <w:num w:numId="9">
    <w:abstractNumId w:val="12"/>
  </w:num>
  <w:num w:numId="10">
    <w:abstractNumId w:val="2"/>
  </w:num>
  <w:num w:numId="11">
    <w:abstractNumId w:val="11"/>
  </w:num>
  <w:num w:numId="12">
    <w:abstractNumId w:val="3"/>
  </w:num>
  <w:num w:numId="13">
    <w:abstractNumId w:val="6"/>
  </w:num>
  <w:num w:numId="14">
    <w:abstractNumId w:val="10"/>
  </w:num>
  <w:num w:numId="15">
    <w:abstractNumId w:val="23"/>
  </w:num>
  <w:num w:numId="16">
    <w:abstractNumId w:val="9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7"/>
  </w:num>
  <w:num w:numId="25">
    <w:abstractNumId w:val="18"/>
  </w:num>
  <w:num w:numId="26">
    <w:abstractNumId w:val="25"/>
  </w:num>
  <w:num w:numId="27">
    <w:abstractNumId w:val="13"/>
  </w:num>
  <w:num w:numId="28">
    <w:abstractNumId w:val="1"/>
  </w:num>
  <w:num w:numId="29">
    <w:abstractNumId w:val="4"/>
  </w:num>
  <w:num w:numId="30">
    <w:abstractNumId w:val="20"/>
  </w:num>
  <w:num w:numId="31">
    <w:abstractNumId w:val="8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rAUAoepVFywAAAA="/>
  </w:docVars>
  <w:rsids>
    <w:rsidRoot w:val="00F236C3"/>
    <w:rsid w:val="000018E5"/>
    <w:rsid w:val="00003FF9"/>
    <w:rsid w:val="00010B0E"/>
    <w:rsid w:val="00011B3C"/>
    <w:rsid w:val="00025B3D"/>
    <w:rsid w:val="000263E2"/>
    <w:rsid w:val="00033C39"/>
    <w:rsid w:val="000355D1"/>
    <w:rsid w:val="00042349"/>
    <w:rsid w:val="000455C2"/>
    <w:rsid w:val="000473F6"/>
    <w:rsid w:val="0005109E"/>
    <w:rsid w:val="000513CC"/>
    <w:rsid w:val="00055883"/>
    <w:rsid w:val="00060A9E"/>
    <w:rsid w:val="000742CA"/>
    <w:rsid w:val="00080FC6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E2ABD"/>
    <w:rsid w:val="000F105E"/>
    <w:rsid w:val="000F195D"/>
    <w:rsid w:val="001223EF"/>
    <w:rsid w:val="00123EA4"/>
    <w:rsid w:val="00126020"/>
    <w:rsid w:val="0012702F"/>
    <w:rsid w:val="00131282"/>
    <w:rsid w:val="00131734"/>
    <w:rsid w:val="00137FF3"/>
    <w:rsid w:val="00141AA2"/>
    <w:rsid w:val="00142588"/>
    <w:rsid w:val="00143E31"/>
    <w:rsid w:val="001446ED"/>
    <w:rsid w:val="00147924"/>
    <w:rsid w:val="00160C76"/>
    <w:rsid w:val="001648F9"/>
    <w:rsid w:val="00165B8E"/>
    <w:rsid w:val="00170319"/>
    <w:rsid w:val="00173939"/>
    <w:rsid w:val="001855D7"/>
    <w:rsid w:val="00191327"/>
    <w:rsid w:val="001A0E5C"/>
    <w:rsid w:val="001A30FC"/>
    <w:rsid w:val="001B59ED"/>
    <w:rsid w:val="001C193F"/>
    <w:rsid w:val="001D13E9"/>
    <w:rsid w:val="001D1EC0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35891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6508"/>
    <w:rsid w:val="002728E9"/>
    <w:rsid w:val="002761CB"/>
    <w:rsid w:val="002770DA"/>
    <w:rsid w:val="00277FA3"/>
    <w:rsid w:val="0028446D"/>
    <w:rsid w:val="00292FB3"/>
    <w:rsid w:val="00293830"/>
    <w:rsid w:val="00297214"/>
    <w:rsid w:val="002A0738"/>
    <w:rsid w:val="002A22D7"/>
    <w:rsid w:val="002A3830"/>
    <w:rsid w:val="002C0FD2"/>
    <w:rsid w:val="002D35DE"/>
    <w:rsid w:val="002D35F4"/>
    <w:rsid w:val="002D4589"/>
    <w:rsid w:val="002E20E9"/>
    <w:rsid w:val="002E63AD"/>
    <w:rsid w:val="002E7F89"/>
    <w:rsid w:val="002F0BC0"/>
    <w:rsid w:val="002F1429"/>
    <w:rsid w:val="002F405B"/>
    <w:rsid w:val="00307534"/>
    <w:rsid w:val="00313B62"/>
    <w:rsid w:val="003233D6"/>
    <w:rsid w:val="00323E2E"/>
    <w:rsid w:val="00334BB2"/>
    <w:rsid w:val="003401C7"/>
    <w:rsid w:val="00352E47"/>
    <w:rsid w:val="00355A85"/>
    <w:rsid w:val="00356BF2"/>
    <w:rsid w:val="00381C07"/>
    <w:rsid w:val="00381C6A"/>
    <w:rsid w:val="003872F8"/>
    <w:rsid w:val="00393194"/>
    <w:rsid w:val="003A1717"/>
    <w:rsid w:val="003A4ABD"/>
    <w:rsid w:val="003A762E"/>
    <w:rsid w:val="003B0D84"/>
    <w:rsid w:val="003B2DF7"/>
    <w:rsid w:val="003B43C4"/>
    <w:rsid w:val="003B44D3"/>
    <w:rsid w:val="003C1003"/>
    <w:rsid w:val="003C54AD"/>
    <w:rsid w:val="003C63B5"/>
    <w:rsid w:val="003C7ADF"/>
    <w:rsid w:val="003D6D34"/>
    <w:rsid w:val="003E2762"/>
    <w:rsid w:val="003E3915"/>
    <w:rsid w:val="003E48DE"/>
    <w:rsid w:val="003E5935"/>
    <w:rsid w:val="003E7B62"/>
    <w:rsid w:val="003F00A8"/>
    <w:rsid w:val="003F01A9"/>
    <w:rsid w:val="003F3E71"/>
    <w:rsid w:val="00401F9D"/>
    <w:rsid w:val="00402ECE"/>
    <w:rsid w:val="004128F8"/>
    <w:rsid w:val="0041561F"/>
    <w:rsid w:val="00425E24"/>
    <w:rsid w:val="00426A73"/>
    <w:rsid w:val="00431D32"/>
    <w:rsid w:val="004339B9"/>
    <w:rsid w:val="004403BE"/>
    <w:rsid w:val="004408AF"/>
    <w:rsid w:val="00444CC7"/>
    <w:rsid w:val="00447E86"/>
    <w:rsid w:val="0045485F"/>
    <w:rsid w:val="00457C96"/>
    <w:rsid w:val="00460BC3"/>
    <w:rsid w:val="00461566"/>
    <w:rsid w:val="00464F77"/>
    <w:rsid w:val="00477456"/>
    <w:rsid w:val="00480045"/>
    <w:rsid w:val="0049459C"/>
    <w:rsid w:val="004C1EC6"/>
    <w:rsid w:val="004C5EBA"/>
    <w:rsid w:val="004D05F8"/>
    <w:rsid w:val="004D545F"/>
    <w:rsid w:val="004D721B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0F48"/>
    <w:rsid w:val="005217A2"/>
    <w:rsid w:val="00524C08"/>
    <w:rsid w:val="0054532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366F"/>
    <w:rsid w:val="005B4B63"/>
    <w:rsid w:val="005C3BB5"/>
    <w:rsid w:val="005D18A2"/>
    <w:rsid w:val="005E0544"/>
    <w:rsid w:val="005E3122"/>
    <w:rsid w:val="005E749B"/>
    <w:rsid w:val="005F0412"/>
    <w:rsid w:val="005F2514"/>
    <w:rsid w:val="005F271A"/>
    <w:rsid w:val="005F2EDF"/>
    <w:rsid w:val="00607C3C"/>
    <w:rsid w:val="006114B6"/>
    <w:rsid w:val="0062026C"/>
    <w:rsid w:val="00622E70"/>
    <w:rsid w:val="00624BFA"/>
    <w:rsid w:val="00630073"/>
    <w:rsid w:val="00633D3F"/>
    <w:rsid w:val="00640927"/>
    <w:rsid w:val="00644E46"/>
    <w:rsid w:val="00656D60"/>
    <w:rsid w:val="006607E0"/>
    <w:rsid w:val="00663CD1"/>
    <w:rsid w:val="0066519A"/>
    <w:rsid w:val="00683726"/>
    <w:rsid w:val="0069056D"/>
    <w:rsid w:val="00691524"/>
    <w:rsid w:val="00691BFA"/>
    <w:rsid w:val="00696A1F"/>
    <w:rsid w:val="00696CEB"/>
    <w:rsid w:val="00696F12"/>
    <w:rsid w:val="006A5498"/>
    <w:rsid w:val="006B08C3"/>
    <w:rsid w:val="006B12D6"/>
    <w:rsid w:val="006B3CD5"/>
    <w:rsid w:val="006B4309"/>
    <w:rsid w:val="006C5E3A"/>
    <w:rsid w:val="006F1689"/>
    <w:rsid w:val="006F4DD7"/>
    <w:rsid w:val="00701F5C"/>
    <w:rsid w:val="007065FD"/>
    <w:rsid w:val="00707DB8"/>
    <w:rsid w:val="00711EE8"/>
    <w:rsid w:val="0071317C"/>
    <w:rsid w:val="00723870"/>
    <w:rsid w:val="00731257"/>
    <w:rsid w:val="00744198"/>
    <w:rsid w:val="007529C9"/>
    <w:rsid w:val="007567CB"/>
    <w:rsid w:val="00761B28"/>
    <w:rsid w:val="00762861"/>
    <w:rsid w:val="00772B4C"/>
    <w:rsid w:val="007778B6"/>
    <w:rsid w:val="007E1F1C"/>
    <w:rsid w:val="007E532F"/>
    <w:rsid w:val="00803AF9"/>
    <w:rsid w:val="00806F39"/>
    <w:rsid w:val="0082524D"/>
    <w:rsid w:val="0082767E"/>
    <w:rsid w:val="008306EB"/>
    <w:rsid w:val="008365AE"/>
    <w:rsid w:val="00836B7C"/>
    <w:rsid w:val="008577A1"/>
    <w:rsid w:val="00877341"/>
    <w:rsid w:val="00881D21"/>
    <w:rsid w:val="008877CF"/>
    <w:rsid w:val="00887A37"/>
    <w:rsid w:val="00891360"/>
    <w:rsid w:val="00896904"/>
    <w:rsid w:val="008A1157"/>
    <w:rsid w:val="008B2211"/>
    <w:rsid w:val="008B43B4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406AC"/>
    <w:rsid w:val="00943B1E"/>
    <w:rsid w:val="00953E9E"/>
    <w:rsid w:val="0096672E"/>
    <w:rsid w:val="00967592"/>
    <w:rsid w:val="00970132"/>
    <w:rsid w:val="0097256E"/>
    <w:rsid w:val="0098590B"/>
    <w:rsid w:val="00986BD0"/>
    <w:rsid w:val="00991FF0"/>
    <w:rsid w:val="00992086"/>
    <w:rsid w:val="00994C3F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5DCA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79FA"/>
    <w:rsid w:val="00AA2566"/>
    <w:rsid w:val="00AA4829"/>
    <w:rsid w:val="00AA6C33"/>
    <w:rsid w:val="00AA7C11"/>
    <w:rsid w:val="00AB5F92"/>
    <w:rsid w:val="00AD423B"/>
    <w:rsid w:val="00AD6A40"/>
    <w:rsid w:val="00AE0516"/>
    <w:rsid w:val="00AE6AD7"/>
    <w:rsid w:val="00AF1CF7"/>
    <w:rsid w:val="00AF5CE4"/>
    <w:rsid w:val="00B174B5"/>
    <w:rsid w:val="00B17E10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2EAD"/>
    <w:rsid w:val="00B93E29"/>
    <w:rsid w:val="00B97B1E"/>
    <w:rsid w:val="00BA372B"/>
    <w:rsid w:val="00BB15BF"/>
    <w:rsid w:val="00BB510D"/>
    <w:rsid w:val="00BC4835"/>
    <w:rsid w:val="00BD58E4"/>
    <w:rsid w:val="00BE1C1F"/>
    <w:rsid w:val="00BE2279"/>
    <w:rsid w:val="00BF4D7C"/>
    <w:rsid w:val="00C016F6"/>
    <w:rsid w:val="00C02235"/>
    <w:rsid w:val="00C036E6"/>
    <w:rsid w:val="00C12822"/>
    <w:rsid w:val="00C15095"/>
    <w:rsid w:val="00C1739D"/>
    <w:rsid w:val="00C17E22"/>
    <w:rsid w:val="00C33239"/>
    <w:rsid w:val="00C3621A"/>
    <w:rsid w:val="00C4563A"/>
    <w:rsid w:val="00C50DDA"/>
    <w:rsid w:val="00C53C02"/>
    <w:rsid w:val="00C55180"/>
    <w:rsid w:val="00C55CE1"/>
    <w:rsid w:val="00C617D1"/>
    <w:rsid w:val="00C63E91"/>
    <w:rsid w:val="00C65C28"/>
    <w:rsid w:val="00C76AAE"/>
    <w:rsid w:val="00C77FDD"/>
    <w:rsid w:val="00C8136A"/>
    <w:rsid w:val="00C828D0"/>
    <w:rsid w:val="00C8314D"/>
    <w:rsid w:val="00C84F32"/>
    <w:rsid w:val="00C85B6C"/>
    <w:rsid w:val="00C958D9"/>
    <w:rsid w:val="00CB11A3"/>
    <w:rsid w:val="00CB1B89"/>
    <w:rsid w:val="00CD6CC1"/>
    <w:rsid w:val="00CE0B84"/>
    <w:rsid w:val="00D01EB4"/>
    <w:rsid w:val="00D03D1E"/>
    <w:rsid w:val="00D042C3"/>
    <w:rsid w:val="00D06CDB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DF43CA"/>
    <w:rsid w:val="00E010F3"/>
    <w:rsid w:val="00E0297E"/>
    <w:rsid w:val="00E02D40"/>
    <w:rsid w:val="00E068EA"/>
    <w:rsid w:val="00E100B7"/>
    <w:rsid w:val="00E17AD6"/>
    <w:rsid w:val="00E249E0"/>
    <w:rsid w:val="00E3076D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B26CF"/>
    <w:rsid w:val="00EC436E"/>
    <w:rsid w:val="00ED6B12"/>
    <w:rsid w:val="00ED6EAB"/>
    <w:rsid w:val="00EE490F"/>
    <w:rsid w:val="00EF72DB"/>
    <w:rsid w:val="00F00057"/>
    <w:rsid w:val="00F02C99"/>
    <w:rsid w:val="00F039E0"/>
    <w:rsid w:val="00F05FB9"/>
    <w:rsid w:val="00F060E2"/>
    <w:rsid w:val="00F11C83"/>
    <w:rsid w:val="00F17380"/>
    <w:rsid w:val="00F17BE4"/>
    <w:rsid w:val="00F236C3"/>
    <w:rsid w:val="00F30A2A"/>
    <w:rsid w:val="00F31F95"/>
    <w:rsid w:val="00F32BEB"/>
    <w:rsid w:val="00F3573E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8123B"/>
    <w:rsid w:val="00F86E0E"/>
    <w:rsid w:val="00F91189"/>
    <w:rsid w:val="00F9176E"/>
    <w:rsid w:val="00F91847"/>
    <w:rsid w:val="00F93E87"/>
    <w:rsid w:val="00F9681F"/>
    <w:rsid w:val="00FA3E2F"/>
    <w:rsid w:val="00FA43CE"/>
    <w:rsid w:val="00FB020D"/>
    <w:rsid w:val="00FB2296"/>
    <w:rsid w:val="00FC2D18"/>
    <w:rsid w:val="00FC66B1"/>
    <w:rsid w:val="00FD15CC"/>
    <w:rsid w:val="00FE0AD7"/>
    <w:rsid w:val="00FE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4C3F"/>
  </w:style>
  <w:style w:type="paragraph" w:styleId="Heading1">
    <w:name w:val="heading 1"/>
    <w:basedOn w:val="Normal"/>
    <w:next w:val="Normal"/>
    <w:link w:val="Heading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7C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4563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Normal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29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29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29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29C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57C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F72D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72D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72D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F7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6A0EC7A3C3D40B483BF37063EC2921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0D304A9-AD2A-4A08-A11A-B50E86DE3DAD}"/>
      </w:docPartPr>
      <w:docPartBody>
        <w:p w:rsidR="004A3E6C" w:rsidRDefault="00EE70F3" w:rsidP="00EE70F3">
          <w:pPr>
            <w:pStyle w:val="76A0EC7A3C3D40B483BF37063EC2921E"/>
          </w:pPr>
          <w:r w:rsidRPr="00B2641C">
            <w:rPr>
              <w:rStyle w:val="PlaceholderText"/>
              <w:sz w:val="24"/>
              <w:szCs w:val="24"/>
              <w:rtl/>
            </w:rPr>
            <w:t>انقر أو اضغط لإدخال تاريخ</w:t>
          </w:r>
          <w:r w:rsidRPr="00B2641C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D2684F51459D46878854639E40487125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F2ECBC5-6E88-445A-872D-65FDB7056F9E}"/>
      </w:docPartPr>
      <w:docPartBody>
        <w:p w:rsidR="004A3E6C" w:rsidRDefault="00EE70F3" w:rsidP="00EE70F3">
          <w:pPr>
            <w:pStyle w:val="D2684F51459D46878854639E40487125"/>
          </w:pPr>
          <w:r w:rsidRPr="00B2641C">
            <w:rPr>
              <w:rStyle w:val="PlaceholderText"/>
              <w:sz w:val="24"/>
              <w:szCs w:val="24"/>
              <w:rtl/>
            </w:rPr>
            <w:t>انقر أو اضغط لإدخال تاريخ</w:t>
          </w:r>
          <w:r w:rsidRPr="00B2641C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DefaultPlaceholder_-185401343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CD9AAFA-D677-403F-9EAF-74C8AA093C83}"/>
      </w:docPartPr>
      <w:docPartBody>
        <w:p w:rsidR="004A3E6C" w:rsidRDefault="00EE70F3">
          <w:r w:rsidRPr="001967CE">
            <w:rPr>
              <w:rStyle w:val="PlaceholderText"/>
              <w:rtl/>
            </w:rPr>
            <w:t>انقر أو اضغط لإدخال تاريخ</w:t>
          </w:r>
          <w:r w:rsidRPr="001967CE">
            <w:rPr>
              <w:rStyle w:val="PlaceholderText"/>
            </w:rPr>
            <w:t>.</w:t>
          </w:r>
        </w:p>
      </w:docPartBody>
    </w:docPart>
    <w:docPart>
      <w:docPartPr>
        <w:name w:val="4746B0C4BA7E4B679A336FF33C484EE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E23ABCE-AD5B-4052-B49A-27C14FD38BA0}"/>
      </w:docPartPr>
      <w:docPartBody>
        <w:p w:rsidR="004A3E6C" w:rsidRDefault="00EE70F3" w:rsidP="00EE70F3">
          <w:pPr>
            <w:pStyle w:val="4746B0C4BA7E4B679A336FF33C484EEE"/>
          </w:pPr>
          <w:r>
            <w:rPr>
              <w:rStyle w:val="PlaceholderText"/>
              <w:rFonts w:cs="Times New Roman"/>
            </w:rPr>
            <w:t>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70F3"/>
    <w:rsid w:val="001560DE"/>
    <w:rsid w:val="004A3E6C"/>
    <w:rsid w:val="00851FBB"/>
    <w:rsid w:val="00DC684F"/>
    <w:rsid w:val="00EE70F3"/>
    <w:rsid w:val="00F44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70F3"/>
    <w:rPr>
      <w:color w:val="808080"/>
    </w:rPr>
  </w:style>
  <w:style w:type="paragraph" w:customStyle="1" w:styleId="76A0EC7A3C3D40B483BF37063EC2921E">
    <w:name w:val="76A0EC7A3C3D40B483BF37063EC2921E"/>
    <w:rsid w:val="00EE70F3"/>
  </w:style>
  <w:style w:type="paragraph" w:customStyle="1" w:styleId="D2684F51459D46878854639E40487125">
    <w:name w:val="D2684F51459D46878854639E40487125"/>
    <w:rsid w:val="00EE70F3"/>
  </w:style>
  <w:style w:type="paragraph" w:customStyle="1" w:styleId="4746B0C4BA7E4B679A336FF33C484EEE">
    <w:name w:val="4746B0C4BA7E4B679A336FF33C484EEE"/>
    <w:rsid w:val="00EE70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0E98711-B352-449E-9BAD-9CBA9ABB25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108720-024C-412B-83E2-148D644307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33D223-BB62-461D-B757-FE43B95D6EA4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D715FA11-B94A-45D0-B2C7-3D16925FF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4</Words>
  <Characters>111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شمس يوسف منصور اليوسف</cp:lastModifiedBy>
  <cp:revision>2</cp:revision>
  <cp:lastPrinted>2023-06-20T07:05:00Z</cp:lastPrinted>
  <dcterms:created xsi:type="dcterms:W3CDTF">2024-03-25T08:06:00Z</dcterms:created>
  <dcterms:modified xsi:type="dcterms:W3CDTF">2024-03-2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</Properties>
</file>